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Ilenia Chiar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Coffele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Verona, VR, Italia Roverchiara, VR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Roverchiara, VR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6/10/2000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66942905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ileniachiaracoffele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30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30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30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30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